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cover-letter-for-police-officer-position"/>
    <w:p>
      <w:pPr>
        <w:pStyle w:val="Heading1"/>
      </w:pPr>
      <w:r>
        <w:t xml:space="preserve">Cover Letter for Police Officer Position</w:t>
      </w:r>
    </w:p>
    <w:p>
      <w:pPr>
        <w:pStyle w:val="FirstParagraph"/>
      </w:pPr>
      <w:r>
        <w:rPr>
          <w:bCs/>
          <w:b/>
        </w:rPr>
        <w:t xml:space="preserve">Mr./Ms. [Recipient's Name]</w:t>
      </w:r>
      <w:r>
        <w:br/>
      </w:r>
      <w:r>
        <w:t xml:space="preserve">[Department of Police, Sri Lanka Colombo]</w:t>
      </w:r>
      <w:r>
        <w:br/>
      </w:r>
      <w:r>
        <w:t xml:space="preserve">[Address of the Department]</w:t>
      </w:r>
      <w:r>
        <w:br/>
      </w:r>
      <w:r>
        <w:t xml:space="preserve">Colombo, Sri Lanka</w:t>
      </w:r>
      <w:r>
        <w:br/>
      </w:r>
      <w:r>
        <w:br/>
      </w:r>
      <w:r>
        <w:t xml:space="preserve">Date: [Insert Date]</w:t>
      </w:r>
    </w:p>
    <w:p>
      <w:pPr>
        <w:pStyle w:val="BodyText"/>
      </w:pPr>
      <w:r>
        <w:t xml:space="preserve">Dear Hiring Manager,</w:t>
      </w:r>
    </w:p>
    <w:p>
      <w:pPr>
        <w:pStyle w:val="BodyText"/>
      </w:pPr>
      <w:r>
        <w:t xml:space="preserve">I am writing to express my sincere interest in the Police Officer position within the Department of Police in Sri Lanka Colombo. As a dedicated and passionate individual committed to upholding public safety, I am eager to contribute my skills, integrity, and unwavering commitment to service in one of the most dynamic urban centers of Sri Lanka. This opportunity represents a significant step forward in my career as a Police Officer, and I am confident that my background aligns with the values and responsibilities required to serve the people of Colombo effectively.</w:t>
      </w:r>
    </w:p>
    <w:p>
      <w:pPr>
        <w:pStyle w:val="BodyText"/>
      </w:pPr>
      <w:r>
        <w:t xml:space="preserve">Having grown up in Sri Lanka, I have always admired the critical role that law enforcement plays in maintaining order, protecting citizens, and fostering trust within communities. The Police Officer position in Colombo is not just a job but a calling—a chance to make a tangible difference in the lives of residents while upholding the principles of justice and equality. My motivation stems from a deep-rooted desire to contribute to the safety and well-being of Colombo’s diverse population, which includes its bustling commercial districts, historical landmarks, and vibrant neighborhoods.</w:t>
      </w:r>
    </w:p>
    <w:p>
      <w:pPr>
        <w:pStyle w:val="BodyText"/>
      </w:pPr>
      <w:r>
        <w:t xml:space="preserve">My academic background in [relevant field, e.g., Criminal Justice or Public Administration] has equipped me with a solid foundation in legal frameworks, ethical decision-making, and community engagement. Additionally, I have completed specialized training programs focused on urban policing strategies and crisis management, which are essential for addressing the unique challenges faced by a metropolitan area like Colombo. These experiences have instilled in me the importance of adaptability, empathy, and professionalism—qualities that I believe are indispensable for a Police Officer in Sri Lanka.</w:t>
      </w:r>
    </w:p>
    <w:p>
      <w:pPr>
        <w:pStyle w:val="BodyText"/>
      </w:pPr>
      <w:r>
        <w:t xml:space="preserve">What sets me apart is my firsthand understanding of the cultural and social dynamics of Colombo. As someone who has lived and worked in this city, I am acutely aware of its complexities: from managing traffic congestion in high-density areas to addressing petty crimes that can disrupt daily life. This familiarity allows me to connect with the community on a deeper level, fostering trust and collaboration between the police and residents. I have always believed that effective policing is not about enforcing rules alone but about building relationships rooted in mutual respect.</w:t>
      </w:r>
    </w:p>
    <w:p>
      <w:pPr>
        <w:pStyle w:val="BodyText"/>
      </w:pPr>
      <w:r>
        <w:t xml:space="preserve">In my previous roles, whether in [previous job or volunteer work], I have consistently demonstrated a strong sense of responsibility and a commitment to public service. For instance, during my time as [role], I led initiatives to educate local communities on crime prevention, which resulted in a measurable reduction in incidents. These experiences have honed my ability to communicate effectively under pressure, resolve conflicts peacefully, and remain steadfast in the face of adversity. I understand that being a Police Officer in Sri Lanka Colombo requires not only technical expertise but also emotional intelligence and cultural sensitivity.</w:t>
      </w:r>
    </w:p>
    <w:p>
      <w:pPr>
        <w:pStyle w:val="BodyText"/>
      </w:pPr>
      <w:r>
        <w:t xml:space="preserve">One of the core values I hold dear is integrity. As a Police Officer, I would prioritize transparency, accountability, and fairness in every interaction. In Colombo’s context, where public trust in institutions can be fragile, it is imperative to lead by example. I am prepared to work tirelessly to ensure that the Department of Police maintains its reputation as a reliable and respected force. This includes adhering to the highest ethical standards while navigating the complexities of modern policing, such as digital security threats and community-driven law enforcement models.</w:t>
      </w:r>
    </w:p>
    <w:p>
      <w:pPr>
        <w:pStyle w:val="BodyText"/>
      </w:pPr>
      <w:r>
        <w:t xml:space="preserve">Colombo’s rapid urbanization presents both challenges and opportunities for law enforcement. As a Police Officer, I am eager to contribute to innovative solutions that address emerging issues, such as cybercrime, environmental protection in urban spaces, and the safety of vulnerable populations. My proactive approach would involve collaborating with local authorities, NGOs, and community leaders to create a holistic strategy for public safety. I am also committed to continuous learning and staying updated on advancements in police technology and methodologies.</w:t>
      </w:r>
    </w:p>
    <w:p>
      <w:pPr>
        <w:pStyle w:val="BodyText"/>
      </w:pPr>
      <w:r>
        <w:t xml:space="preserve">What draws me to the Police Officer role in Sri Lanka Colombo is the opportunity to serve a city that embodies both tradition and progress. Colombo’s rich history as a cultural and economic hub demands a police force that is equally versatile and forward-thinking. I am confident that my blend of education, practical experience, and passion for service aligns perfectly with the needs of this role. I am ready to dedicate myself to ensuring that every resident of Colombo feels safe, supported, and empowered.</w:t>
      </w:r>
    </w:p>
    <w:p>
      <w:pPr>
        <w:pStyle w:val="BodyText"/>
      </w:pPr>
      <w:r>
        <w:t xml:space="preserve">I would be honored to bring my skills and dedication to the Department of Police in Sri Lanka Colombo. I am excited about the possibility of contributing to a team that values excellence, integrity, and community-driven policing. Thank you for considering my application. I look forward to the opportunity to discuss how I can contribute to the continued success of your departmen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Sri Lanka Colombo</dc:title>
  <dc:creator/>
  <dc:language>en</dc:language>
  <cp:keywords/>
  <dcterms:created xsi:type="dcterms:W3CDTF">2026-07-24T11:45:03Z</dcterms:created>
  <dcterms:modified xsi:type="dcterms:W3CDTF">2026-07-24T11:45:03Z</dcterms:modified>
</cp:coreProperties>
</file>

<file path=docProps/custom.xml><?xml version="1.0" encoding="utf-8"?>
<Properties xmlns="http://schemas.openxmlformats.org/officeDocument/2006/custom-properties" xmlns:vt="http://schemas.openxmlformats.org/officeDocument/2006/docPropsVTypes"/>
</file>